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D13F6" w:rsidRDefault="002D13F6" w:rsidP="002D13F6">
      <w:pPr>
        <w:jc w:val="both"/>
        <w:rPr>
          <w:rFonts w:ascii="Arial" w:hAnsi="Arial" w:cs="Arial"/>
          <w:lang w:val="en-US"/>
        </w:rPr>
      </w:pPr>
      <w:bookmarkStart w:id="0" w:name="_GoBack"/>
      <w:bookmarkEnd w:id="0"/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>Particle vertical flux were 7-times higher near the sewer than at a northward site</w:t>
      </w:r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>Sterol followed temporal variability of particle flux, increasing in rainy months</w:t>
      </w:r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>Huge sterol levels were measured at settling material and sediments near the sewer</w:t>
      </w:r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proofErr w:type="spellStart"/>
      <w:r w:rsidRPr="008C4614">
        <w:rPr>
          <w:rFonts w:ascii="Arial" w:hAnsi="Arial" w:cs="Arial"/>
          <w:lang w:val="en-US"/>
        </w:rPr>
        <w:t>Coprostanol</w:t>
      </w:r>
      <w:proofErr w:type="spellEnd"/>
      <w:r w:rsidRPr="008C4614">
        <w:rPr>
          <w:rFonts w:ascii="Arial" w:hAnsi="Arial" w:cs="Arial"/>
          <w:lang w:val="en-US"/>
        </w:rPr>
        <w:t>, followed by cholesterol were the main sterols near the  sewer</w:t>
      </w:r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>At a mildly polluted site most of the sterols derived from land plants</w:t>
      </w:r>
    </w:p>
    <w:p w:rsidR="002D13F6" w:rsidRPr="008C4614" w:rsidRDefault="002D13F6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 xml:space="preserve">Sterol preservation in sediments was higher </w:t>
      </w:r>
      <w:r w:rsidRPr="008C4614">
        <w:rPr>
          <w:rFonts w:ascii="Arial" w:hAnsi="Arial" w:cs="Arial"/>
          <w:lang w:val="en-US"/>
        </w:rPr>
        <w:t>near the sewer than at a northward site</w:t>
      </w:r>
    </w:p>
    <w:p w:rsidR="008C4614" w:rsidRPr="008C4614" w:rsidRDefault="008C4614" w:rsidP="008C4614">
      <w:pPr>
        <w:pStyle w:val="Prrafodelista"/>
        <w:numPr>
          <w:ilvl w:val="0"/>
          <w:numId w:val="1"/>
        </w:numPr>
        <w:jc w:val="both"/>
        <w:rPr>
          <w:rFonts w:ascii="Arial" w:hAnsi="Arial" w:cs="Arial"/>
          <w:lang w:val="en-US"/>
        </w:rPr>
      </w:pPr>
      <w:r w:rsidRPr="008C4614">
        <w:rPr>
          <w:rFonts w:ascii="Arial" w:hAnsi="Arial" w:cs="Arial"/>
          <w:lang w:val="en-US"/>
        </w:rPr>
        <w:t>Sterols were best preserved under the anoxic conditions of sediments near the sewer</w:t>
      </w:r>
    </w:p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2D13F6" w:rsidRDefault="002D13F6" w:rsidP="002D13F6">
      <w:pPr>
        <w:jc w:val="both"/>
        <w:rPr>
          <w:rFonts w:ascii="Arial" w:hAnsi="Arial" w:cs="Arial"/>
          <w:lang w:val="en-US"/>
        </w:rPr>
      </w:pPr>
    </w:p>
    <w:p w:rsidR="00DA116A" w:rsidRPr="002D13F6" w:rsidRDefault="00DA116A">
      <w:pPr>
        <w:rPr>
          <w:lang w:val="en-US"/>
        </w:rPr>
      </w:pPr>
    </w:p>
    <w:sectPr w:rsidR="00DA116A" w:rsidRPr="002D13F6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383B08"/>
    <w:multiLevelType w:val="hybridMultilevel"/>
    <w:tmpl w:val="CA12D1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4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gNCUzMzM1NLMwMzIyUdpeDU4uLM/DyQAsNaABm6cd8sAAAA"/>
  </w:docVars>
  <w:rsids>
    <w:rsidRoot w:val="002D13F6"/>
    <w:rsid w:val="0009647D"/>
    <w:rsid w:val="002D13F6"/>
    <w:rsid w:val="008C4614"/>
    <w:rsid w:val="00961976"/>
    <w:rsid w:val="00AF2E64"/>
    <w:rsid w:val="00B47855"/>
    <w:rsid w:val="00DA1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B7EC5F4-6C88-4B7A-A096-ECABEC0CE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13F6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8C461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84</Words>
  <Characters>482</Characters>
  <Application>Microsoft Office Word</Application>
  <DocSecurity>0</DocSecurity>
  <Lines>4</Lines>
  <Paragraphs>1</Paragraphs>
  <ScaleCrop>false</ScaleCrop>
  <Company>Hewlett-Packard</Company>
  <LinksUpToDate>false</LinksUpToDate>
  <CharactersWithSpaces>5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</dc:creator>
  <cp:keywords/>
  <dc:description/>
  <cp:lastModifiedBy>Eric</cp:lastModifiedBy>
  <cp:revision>2</cp:revision>
  <dcterms:created xsi:type="dcterms:W3CDTF">2017-04-11T05:52:00Z</dcterms:created>
  <dcterms:modified xsi:type="dcterms:W3CDTF">2017-04-11T07:14:00Z</dcterms:modified>
</cp:coreProperties>
</file>